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03742" w14:textId="7AF8F76C" w:rsidR="0058193B" w:rsidRDefault="0058193B" w:rsidP="004613F5">
      <w:pPr>
        <w:ind w:left="720" w:hanging="360"/>
      </w:pPr>
      <w:r>
        <w:t>PHP Lab Experiments</w:t>
      </w:r>
    </w:p>
    <w:p w14:paraId="3C38F5AD" w14:textId="77777777" w:rsidR="0058193B" w:rsidRDefault="0058193B" w:rsidP="004613F5">
      <w:pPr>
        <w:ind w:left="720" w:hanging="360"/>
      </w:pPr>
    </w:p>
    <w:p w14:paraId="719F7EEC" w14:textId="77777777" w:rsidR="0058193B" w:rsidRDefault="0058193B" w:rsidP="004613F5">
      <w:pPr>
        <w:ind w:left="720" w:hanging="360"/>
      </w:pPr>
    </w:p>
    <w:p w14:paraId="6DAC374C" w14:textId="44A90FB5" w:rsidR="00A34CE9" w:rsidRDefault="00A34CE9" w:rsidP="00A34CE9">
      <w:pPr>
        <w:pStyle w:val="ListParagraph"/>
        <w:numPr>
          <w:ilvl w:val="0"/>
          <w:numId w:val="1"/>
        </w:numPr>
      </w:pPr>
      <w:r>
        <w:t>XAMP installation and configuration: Apache Server &amp; MySQL</w:t>
      </w:r>
    </w:p>
    <w:p w14:paraId="24CC7523" w14:textId="3C9D89C3" w:rsidR="00A34CE9" w:rsidRDefault="00A34CE9" w:rsidP="00A34CE9">
      <w:pPr>
        <w:pStyle w:val="ListParagraph"/>
        <w:numPr>
          <w:ilvl w:val="0"/>
          <w:numId w:val="1"/>
        </w:numPr>
      </w:pPr>
      <w:r>
        <w:t>Write a PHP script to display “Hello PHP” using echo or Print.</w:t>
      </w:r>
    </w:p>
    <w:p w14:paraId="7677CEBD" w14:textId="0D803DB1" w:rsidR="00A34CE9" w:rsidRDefault="00A34CE9" w:rsidP="00A34CE9">
      <w:pPr>
        <w:pStyle w:val="ListParagraph"/>
        <w:numPr>
          <w:ilvl w:val="0"/>
          <w:numId w:val="1"/>
        </w:numPr>
      </w:pPr>
      <w:r>
        <w:t xml:space="preserve">Write a PHP script to print a textbox value using PHP. Use </w:t>
      </w:r>
      <w:r w:rsidR="00D2182F">
        <w:t xml:space="preserve">the </w:t>
      </w:r>
      <w:r>
        <w:t>HTML form tag and submit button to perform the experiment.</w:t>
      </w:r>
    </w:p>
    <w:p w14:paraId="1A14A7C9" w14:textId="0BCB5D16" w:rsidR="00A34CE9" w:rsidRDefault="00A34CE9" w:rsidP="00A34CE9">
      <w:pPr>
        <w:pStyle w:val="ListParagraph"/>
        <w:numPr>
          <w:ilvl w:val="0"/>
          <w:numId w:val="1"/>
        </w:numPr>
      </w:pPr>
      <w:r>
        <w:t xml:space="preserve">Write a PHP script to perform </w:t>
      </w:r>
      <w:r w:rsidR="00D2182F">
        <w:t xml:space="preserve">the </w:t>
      </w:r>
      <w:r>
        <w:t>following string functions.</w:t>
      </w:r>
    </w:p>
    <w:p w14:paraId="64DE1396" w14:textId="77777777" w:rsidR="00A34CE9" w:rsidRDefault="00A34CE9" w:rsidP="00A34CE9">
      <w:pPr>
        <w:pStyle w:val="ListParagraph"/>
        <w:numPr>
          <w:ilvl w:val="1"/>
          <w:numId w:val="1"/>
        </w:numPr>
      </w:pPr>
      <w:r>
        <w:t xml:space="preserve">String Length </w:t>
      </w:r>
    </w:p>
    <w:p w14:paraId="3B8880CF" w14:textId="77777777" w:rsidR="00A34CE9" w:rsidRDefault="00A34CE9" w:rsidP="00A34CE9">
      <w:pPr>
        <w:pStyle w:val="ListParagraph"/>
        <w:numPr>
          <w:ilvl w:val="1"/>
          <w:numId w:val="1"/>
        </w:numPr>
      </w:pPr>
      <w:r>
        <w:t>Reverse String</w:t>
      </w:r>
    </w:p>
    <w:p w14:paraId="02BADD3A" w14:textId="616827A2" w:rsidR="00A34CE9" w:rsidRDefault="00A34CE9" w:rsidP="00A34CE9">
      <w:pPr>
        <w:pStyle w:val="ListParagraph"/>
        <w:numPr>
          <w:ilvl w:val="1"/>
          <w:numId w:val="1"/>
        </w:numPr>
      </w:pPr>
      <w:r>
        <w:t>Replace text within a string</w:t>
      </w:r>
    </w:p>
    <w:p w14:paraId="0BC0D8E4" w14:textId="08CF37B2" w:rsidR="00A34CE9" w:rsidRDefault="00A34CE9" w:rsidP="00A34CE9">
      <w:pPr>
        <w:pStyle w:val="ListParagraph"/>
        <w:numPr>
          <w:ilvl w:val="0"/>
          <w:numId w:val="1"/>
        </w:numPr>
      </w:pPr>
      <w:r>
        <w:t xml:space="preserve">Write a PHP script to perform basic calculator operations. </w:t>
      </w:r>
    </w:p>
    <w:p w14:paraId="10986422" w14:textId="3E3A5DC5" w:rsidR="00A34CE9" w:rsidRDefault="00CC6B46" w:rsidP="00A34CE9">
      <w:pPr>
        <w:pStyle w:val="ListParagraph"/>
        <w:numPr>
          <w:ilvl w:val="0"/>
          <w:numId w:val="1"/>
        </w:numPr>
      </w:pPr>
      <w:r>
        <w:t xml:space="preserve">Write a PHP script to display </w:t>
      </w:r>
      <w:r w:rsidR="00D2182F">
        <w:t xml:space="preserve">the </w:t>
      </w:r>
      <w:r>
        <w:t xml:space="preserve">customer registration form submitted using </w:t>
      </w:r>
      <w:r w:rsidR="00D2182F">
        <w:t xml:space="preserve">the </w:t>
      </w:r>
      <w:r>
        <w:t>HTML page in tabular form.</w:t>
      </w:r>
    </w:p>
    <w:p w14:paraId="7C1DB3E0" w14:textId="5116AE58" w:rsidR="00CC6B46" w:rsidRDefault="00CC6B46" w:rsidP="00A34CE9">
      <w:pPr>
        <w:pStyle w:val="ListParagraph"/>
        <w:numPr>
          <w:ilvl w:val="0"/>
          <w:numId w:val="1"/>
        </w:numPr>
      </w:pPr>
      <w:r>
        <w:t>Show XSS (Cross</w:t>
      </w:r>
      <w:r w:rsidR="00D2182F">
        <w:t>-</w:t>
      </w:r>
      <w:r>
        <w:t xml:space="preserve">Site Scripting) injection using </w:t>
      </w:r>
      <w:r w:rsidR="00D2182F">
        <w:t xml:space="preserve">an </w:t>
      </w:r>
      <w:r>
        <w:t>example.</w:t>
      </w:r>
    </w:p>
    <w:p w14:paraId="4BFD3566" w14:textId="7382DD76" w:rsidR="00CC6B46" w:rsidRDefault="00CC6B46" w:rsidP="00A34CE9">
      <w:pPr>
        <w:pStyle w:val="ListParagraph"/>
        <w:numPr>
          <w:ilvl w:val="0"/>
          <w:numId w:val="1"/>
        </w:numPr>
      </w:pPr>
      <w:r>
        <w:t xml:space="preserve">Write a PHP script to secure your inputs using trim, </w:t>
      </w:r>
      <w:proofErr w:type="spellStart"/>
      <w:r>
        <w:t>stripslashes</w:t>
      </w:r>
      <w:proofErr w:type="spellEnd"/>
      <w:r w:rsidR="00D2182F">
        <w:t>,</w:t>
      </w:r>
      <w:r>
        <w:t xml:space="preserve"> and </w:t>
      </w:r>
      <w:proofErr w:type="spellStart"/>
      <w:r>
        <w:t>htmlspecialchars</w:t>
      </w:r>
      <w:proofErr w:type="spellEnd"/>
      <w:r w:rsidR="00D2182F">
        <w:t xml:space="preserve"> functions</w:t>
      </w:r>
      <w:r>
        <w:t>.</w:t>
      </w:r>
    </w:p>
    <w:p w14:paraId="3FEE4479" w14:textId="0EF37195" w:rsidR="00CC6B46" w:rsidRDefault="00CC6B46" w:rsidP="00A34CE9">
      <w:pPr>
        <w:pStyle w:val="ListParagraph"/>
        <w:numPr>
          <w:ilvl w:val="0"/>
          <w:numId w:val="1"/>
        </w:numPr>
      </w:pPr>
      <w:r>
        <w:t xml:space="preserve">Write </w:t>
      </w:r>
      <w:r w:rsidR="00D2182F">
        <w:t xml:space="preserve">a </w:t>
      </w:r>
      <w:r>
        <w:t>PHP script to validate URL, email and contact in a registration form using regular expressions.</w:t>
      </w:r>
    </w:p>
    <w:p w14:paraId="7E9EEE39" w14:textId="602C2AA7" w:rsidR="00CC6B46" w:rsidRDefault="00CC6B46" w:rsidP="00A34CE9">
      <w:pPr>
        <w:pStyle w:val="ListParagraph"/>
        <w:numPr>
          <w:ilvl w:val="0"/>
          <w:numId w:val="1"/>
        </w:numPr>
      </w:pPr>
      <w:r>
        <w:t>Write a PHP script to show the functionality of “Include” and “require”.</w:t>
      </w:r>
    </w:p>
    <w:p w14:paraId="066AAC30" w14:textId="1DEE62CA" w:rsidR="00CC6B46" w:rsidRDefault="00CC6B46" w:rsidP="00A34CE9">
      <w:pPr>
        <w:pStyle w:val="ListParagraph"/>
        <w:numPr>
          <w:ilvl w:val="0"/>
          <w:numId w:val="1"/>
        </w:numPr>
      </w:pPr>
      <w:r>
        <w:t>Write a PHP script to understand the functionality of Cookies.</w:t>
      </w:r>
    </w:p>
    <w:p w14:paraId="5D50A511" w14:textId="2C590B51" w:rsidR="00CC6B46" w:rsidRDefault="00CC6B46" w:rsidP="00A34CE9">
      <w:pPr>
        <w:pStyle w:val="ListParagraph"/>
        <w:numPr>
          <w:ilvl w:val="0"/>
          <w:numId w:val="1"/>
        </w:numPr>
      </w:pPr>
      <w:r>
        <w:t xml:space="preserve">Write a PHP script to make </w:t>
      </w:r>
      <w:r w:rsidR="00D2182F">
        <w:t xml:space="preserve">a </w:t>
      </w:r>
      <w:r>
        <w:t>session and destroy a session using time.</w:t>
      </w:r>
    </w:p>
    <w:p w14:paraId="3700A8AC" w14:textId="26E36FC8" w:rsidR="00CC6B46" w:rsidRDefault="001963CB" w:rsidP="00A34CE9">
      <w:pPr>
        <w:pStyle w:val="ListParagraph"/>
        <w:numPr>
          <w:ilvl w:val="0"/>
          <w:numId w:val="1"/>
        </w:numPr>
      </w:pPr>
      <w:r>
        <w:t xml:space="preserve">Write a PHP script to show different functions of Date and time. </w:t>
      </w:r>
    </w:p>
    <w:p w14:paraId="7E440EB7" w14:textId="6885DF21" w:rsidR="001963CB" w:rsidRDefault="001963CB" w:rsidP="00A34CE9">
      <w:pPr>
        <w:pStyle w:val="ListParagraph"/>
        <w:numPr>
          <w:ilvl w:val="0"/>
          <w:numId w:val="1"/>
        </w:numPr>
      </w:pPr>
      <w:r>
        <w:t xml:space="preserve">Write a PHP script to upload </w:t>
      </w:r>
      <w:r w:rsidR="00D2182F">
        <w:t xml:space="preserve">an </w:t>
      </w:r>
      <w:r>
        <w:t>image using checks like duplicate image, size of the image and format of the image.</w:t>
      </w:r>
    </w:p>
    <w:p w14:paraId="4C157738" w14:textId="0E775ADB" w:rsidR="001963CB" w:rsidRDefault="001963CB" w:rsidP="00A34CE9">
      <w:pPr>
        <w:pStyle w:val="ListParagraph"/>
        <w:numPr>
          <w:ilvl w:val="0"/>
          <w:numId w:val="1"/>
        </w:numPr>
      </w:pPr>
      <w:r>
        <w:t>Write PHP scripts to show the read, write and append operations using file handling.</w:t>
      </w:r>
    </w:p>
    <w:p w14:paraId="13E5297A" w14:textId="005AE731" w:rsidR="001963CB" w:rsidRDefault="001963CB" w:rsidP="00A34CE9">
      <w:pPr>
        <w:pStyle w:val="ListParagraph"/>
        <w:numPr>
          <w:ilvl w:val="0"/>
          <w:numId w:val="1"/>
        </w:numPr>
      </w:pPr>
      <w:r>
        <w:t xml:space="preserve">Write PHP code to connect to the database and using prepared statement send form values to the database using </w:t>
      </w:r>
      <w:proofErr w:type="spellStart"/>
      <w:r>
        <w:t>MySQLi</w:t>
      </w:r>
      <w:proofErr w:type="spellEnd"/>
      <w:r>
        <w:t xml:space="preserve"> (object oriented)</w:t>
      </w:r>
    </w:p>
    <w:p w14:paraId="2A79B8CC" w14:textId="295195C3" w:rsidR="00D2182F" w:rsidRDefault="00D2182F" w:rsidP="00D2182F">
      <w:pPr>
        <w:pStyle w:val="ListParagraph"/>
        <w:numPr>
          <w:ilvl w:val="0"/>
          <w:numId w:val="1"/>
        </w:numPr>
      </w:pPr>
      <w:r>
        <w:t>Configure SMTP server, php.ini and sendmail.ini to send email using localhost.</w:t>
      </w:r>
    </w:p>
    <w:p w14:paraId="56033FF7" w14:textId="4AC1F27B" w:rsidR="003D1162" w:rsidRDefault="00D2182F" w:rsidP="00D2182F">
      <w:pPr>
        <w:pStyle w:val="ListParagraph"/>
        <w:numPr>
          <w:ilvl w:val="0"/>
          <w:numId w:val="1"/>
        </w:numPr>
      </w:pPr>
      <w:r>
        <w:t>Install Composer and create a project using Laravel framework and configure .e</w:t>
      </w:r>
      <w:bookmarkStart w:id="0" w:name="_GoBack"/>
      <w:bookmarkEnd w:id="0"/>
      <w:r>
        <w:t xml:space="preserve">nv to connect to the database. </w:t>
      </w:r>
    </w:p>
    <w:sectPr w:rsidR="003D1162" w:rsidSect="009052D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E363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89027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jIwNLcwNjK0NDZV0lEKTi0uzszPAykwrAUALOw5GywAAAA="/>
  </w:docVars>
  <w:rsids>
    <w:rsidRoot w:val="004613F5"/>
    <w:rsid w:val="001963CB"/>
    <w:rsid w:val="003B41D1"/>
    <w:rsid w:val="003D1162"/>
    <w:rsid w:val="004613F5"/>
    <w:rsid w:val="0058193B"/>
    <w:rsid w:val="007E7FE0"/>
    <w:rsid w:val="008E76EE"/>
    <w:rsid w:val="009052D9"/>
    <w:rsid w:val="00A34CE9"/>
    <w:rsid w:val="00CC6B46"/>
    <w:rsid w:val="00D21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BE5E6"/>
  <w15:chartTrackingRefBased/>
  <w15:docId w15:val="{44BAECC9-7F4E-2A49-BD7A-A359677E8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13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05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2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2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44292DCDB73B48BD3129AC8F1F5A93" ma:contentTypeVersion="1" ma:contentTypeDescription="Create a new document." ma:contentTypeScope="" ma:versionID="51924f66268a9539818bd65854987b27">
  <xsd:schema xmlns:xsd="http://www.w3.org/2001/XMLSchema" xmlns:xs="http://www.w3.org/2001/XMLSchema" xmlns:p="http://schemas.microsoft.com/office/2006/metadata/properties" xmlns:ns2="605b5ad6-1266-4839-92dd-39c5fa16e179" targetNamespace="http://schemas.microsoft.com/office/2006/metadata/properties" ma:root="true" ma:fieldsID="6d73a11669970115821222eee33f1078" ns2:_="">
    <xsd:import namespace="605b5ad6-1266-4839-92dd-39c5fa16e179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b5ad6-1266-4839-92dd-39c5fa16e17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05b5ad6-1266-4839-92dd-39c5fa16e179" xsi:nil="true"/>
  </documentManagement>
</p:properties>
</file>

<file path=customXml/itemProps1.xml><?xml version="1.0" encoding="utf-8"?>
<ds:datastoreItem xmlns:ds="http://schemas.openxmlformats.org/officeDocument/2006/customXml" ds:itemID="{305DEF29-B1B6-4967-BDE7-C1F658A3D9AB}"/>
</file>

<file path=customXml/itemProps2.xml><?xml version="1.0" encoding="utf-8"?>
<ds:datastoreItem xmlns:ds="http://schemas.openxmlformats.org/officeDocument/2006/customXml" ds:itemID="{76EA9DD0-9B40-4645-AA2A-58DC48B77A0F}"/>
</file>

<file path=customXml/itemProps3.xml><?xml version="1.0" encoding="utf-8"?>
<ds:datastoreItem xmlns:ds="http://schemas.openxmlformats.org/officeDocument/2006/customXml" ds:itemID="{31BFCF07-C510-4568-A05F-EA1F388C5E8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ukhvinder Singh</cp:lastModifiedBy>
  <cp:revision>2</cp:revision>
  <dcterms:created xsi:type="dcterms:W3CDTF">2020-04-21T06:58:00Z</dcterms:created>
  <dcterms:modified xsi:type="dcterms:W3CDTF">2020-04-21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44292DCDB73B48BD3129AC8F1F5A93</vt:lpwstr>
  </property>
</Properties>
</file>